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8BD5789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</w:t>
      </w:r>
      <w:r w:rsidR="00C058C8">
        <w:rPr>
          <w:rFonts w:ascii="Monotype Corsiva" w:hAnsi="Monotype Corsiva"/>
          <w:sz w:val="40"/>
          <w:szCs w:val="40"/>
        </w:rPr>
        <w:t>September</w:t>
      </w:r>
      <w:r w:rsidR="00F823EF">
        <w:rPr>
          <w:rFonts w:ascii="Monotype Corsiva" w:hAnsi="Monotype Corsiva"/>
          <w:sz w:val="40"/>
          <w:szCs w:val="40"/>
        </w:rPr>
        <w:t>30</w:t>
      </w:r>
      <w:r w:rsidR="006D6531">
        <w:rPr>
          <w:rFonts w:ascii="Monotype Corsiva" w:hAnsi="Monotype Corsiva"/>
          <w:sz w:val="40"/>
          <w:szCs w:val="40"/>
        </w:rPr>
        <w:t>_______</w:t>
      </w:r>
      <w:r w:rsidRPr="001B168C">
        <w:rPr>
          <w:rFonts w:ascii="Monotype Corsiva" w:hAnsi="Monotype Corsiva"/>
          <w:sz w:val="40"/>
          <w:szCs w:val="40"/>
        </w:rPr>
        <w:t xml:space="preserve">through </w:t>
      </w:r>
      <w:r w:rsidR="004A1CF6">
        <w:rPr>
          <w:rFonts w:ascii="Monotype Corsiva" w:hAnsi="Monotype Corsiva"/>
          <w:sz w:val="40"/>
          <w:szCs w:val="40"/>
        </w:rPr>
        <w:t>October 4</w:t>
      </w:r>
      <w:r w:rsidRPr="001B168C">
        <w:rPr>
          <w:rFonts w:ascii="Monotype Corsiva" w:hAnsi="Monotype Corsiva"/>
          <w:sz w:val="40"/>
          <w:szCs w:val="40"/>
        </w:rPr>
        <w:t xml:space="preserve"> </w:t>
      </w:r>
      <w:r w:rsidR="006D6531">
        <w:rPr>
          <w:rFonts w:ascii="Monotype Corsiva" w:hAnsi="Monotype Corsiva"/>
          <w:sz w:val="40"/>
          <w:szCs w:val="40"/>
        </w:rPr>
        <w:t>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36F7D776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00DE0ACE">
        <w:rPr>
          <w:rFonts w:ascii="Cambria" w:hAnsi="Cambria"/>
          <w:sz w:val="21"/>
          <w:szCs w:val="21"/>
          <w:u w:val="single"/>
        </w:rPr>
        <w:t>Belkis</w:t>
      </w:r>
      <w:r w:rsidR="009E1A19">
        <w:rPr>
          <w:rFonts w:ascii="Cambria" w:hAnsi="Cambria"/>
          <w:sz w:val="21"/>
          <w:szCs w:val="21"/>
          <w:u w:val="single"/>
        </w:rPr>
        <w:t xml:space="preserve"> Elliott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</w:t>
      </w:r>
      <w:r w:rsidR="009E1A19">
        <w:rPr>
          <w:rFonts w:ascii="Cambria" w:hAnsi="Cambria"/>
          <w:sz w:val="21"/>
          <w:szCs w:val="21"/>
          <w:u w:val="single"/>
        </w:rPr>
        <w:t>Spanish 1 H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442DC1" w:rsidRPr="006D32FE" w14:paraId="2404C781" w14:textId="77777777" w:rsidTr="001633DC">
        <w:trPr>
          <w:trHeight w:val="262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90FC2" w14:textId="3EE9B002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4 Spanish 1.</w:t>
            </w:r>
          </w:p>
          <w:p w14:paraId="43BE4E62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6D1D552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6AF1B52E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55C0926E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094E0B" w14:textId="57BE7561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5BC45" w14:textId="7766C330" w:rsidR="00806121" w:rsidRDefault="00442DC1" w:rsidP="0080612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</w:t>
            </w:r>
            <w:r w:rsidR="0080612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4 Spanish 1.</w:t>
            </w:r>
          </w:p>
          <w:p w14:paraId="40A9E7E6" w14:textId="672451E6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1323E57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F8E7D01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685E4A54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045676D9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41A1FC1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  <w:p w14:paraId="7940D613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3C3D9" w14:textId="190CA836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6A84A" w14:textId="091BBF01" w:rsidR="00806121" w:rsidRDefault="00442DC1" w:rsidP="0080612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</w:t>
            </w:r>
            <w:proofErr w:type="gramStart"/>
            <w:r w:rsidR="0080612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4  Spanish</w:t>
            </w:r>
            <w:proofErr w:type="gramEnd"/>
            <w:r w:rsidR="0080612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1.</w:t>
            </w:r>
          </w:p>
          <w:p w14:paraId="47618220" w14:textId="6DB30D8D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2C9DCC5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15272E90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1B31F840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670D60A0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740CEDE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  <w:p w14:paraId="7D7D6373" w14:textId="3E2B2A90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06769" w14:textId="68134765" w:rsidR="00806121" w:rsidRDefault="00442DC1" w:rsidP="0080612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</w:t>
            </w:r>
            <w:proofErr w:type="gramStart"/>
            <w:r w:rsidR="0080612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4  Spanish</w:t>
            </w:r>
            <w:proofErr w:type="gramEnd"/>
            <w:r w:rsidR="0080612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1.</w:t>
            </w:r>
          </w:p>
          <w:p w14:paraId="0986B38F" w14:textId="0A6BE3EA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E6225C2" w14:textId="77777777" w:rsidR="00806121" w:rsidRDefault="0080612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FA33039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027DA1D3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28B5C816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0C9C2D1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  <w:p w14:paraId="4E5D2A4A" w14:textId="7B9FD7EA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3C011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ho you are. </w:t>
            </w:r>
          </w:p>
          <w:p w14:paraId="7750EC9C" w14:textId="5CAB1FF3" w:rsidR="009C0EBE" w:rsidRDefault="00442DC1" w:rsidP="009C0EB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.</w:t>
            </w:r>
            <w:proofErr w:type="gramStart"/>
            <w:r w:rsidR="0080612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4</w:t>
            </w:r>
            <w:r w:rsidR="009C0EBE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 Spanish</w:t>
            </w:r>
            <w:proofErr w:type="gramEnd"/>
            <w:r w:rsidR="009C0EBE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1.</w:t>
            </w:r>
          </w:p>
          <w:p w14:paraId="079AA110" w14:textId="77777777" w:rsidR="009C0EBE" w:rsidRDefault="009C0EBE" w:rsidP="009C0EB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747CA3C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6826179E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1864EE9A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73225A7E" w:rsidR="00442DC1" w:rsidRPr="006D32FE" w:rsidRDefault="00442DC1" w:rsidP="00442DC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</w:tc>
      </w:tr>
      <w:tr w:rsidR="00442DC1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F7AFC" w14:textId="77777777" w:rsidR="00442DC1" w:rsidRDefault="00442DC1" w:rsidP="00442DC1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basic biographical information based on what they hear. (1.2)</w:t>
            </w:r>
          </w:p>
          <w:p w14:paraId="3A4E0CC2" w14:textId="066A7199" w:rsidR="00442DC1" w:rsidRDefault="00442DC1" w:rsidP="00442DC1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people’s basic biographical information based on what they read. (C1.3)</w:t>
            </w:r>
          </w:p>
          <w:p w14:paraId="5F4C4804" w14:textId="77777777" w:rsidR="00442DC1" w:rsidRDefault="00442DC1" w:rsidP="00442DC1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write basic biographical information. (C1.5)</w:t>
            </w:r>
          </w:p>
          <w:p w14:paraId="0C739D9E" w14:textId="77777777" w:rsidR="00442DC1" w:rsidRDefault="00442DC1" w:rsidP="00442DC1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ask and answer questions about biographical information. ((1.1)</w:t>
            </w:r>
          </w:p>
          <w:p w14:paraId="336C9006" w14:textId="77777777" w:rsidR="00442DC1" w:rsidRDefault="00442DC1" w:rsidP="00442DC1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a description of someone in the written passage (C1.3)</w:t>
            </w:r>
          </w:p>
          <w:p w14:paraId="6CC19036" w14:textId="77777777" w:rsidR="00442DC1" w:rsidRDefault="00442DC1" w:rsidP="00442DC1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write a short description of themselves (C1.5)</w:t>
            </w:r>
          </w:p>
          <w:p w14:paraId="7E2B3143" w14:textId="77777777" w:rsidR="00442DC1" w:rsidRDefault="00442DC1" w:rsidP="00442DC1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will answer question regarding personal descriptions (C1.1)</w:t>
            </w:r>
          </w:p>
          <w:p w14:paraId="2CBD9D0A" w14:textId="77777777" w:rsidR="00B045CA" w:rsidRDefault="002900E0" w:rsidP="00442DC1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Students can identify </w:t>
            </w:r>
            <w:r w:rsidR="00F35480">
              <w:rPr>
                <w:rFonts w:ascii="Cambria" w:hAnsi="Cambria" w:cs="Segoe UI"/>
                <w:color w:val="000000"/>
                <w:sz w:val="20"/>
                <w:szCs w:val="20"/>
              </w:rPr>
              <w:t>other</w:t>
            </w: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people </w:t>
            </w:r>
            <w:r w:rsidR="00C577A2">
              <w:rPr>
                <w:rFonts w:ascii="Cambria" w:hAnsi="Cambria" w:cs="Segoe UI"/>
                <w:color w:val="000000"/>
                <w:sz w:val="20"/>
                <w:szCs w:val="20"/>
              </w:rPr>
              <w:t>personality.</w:t>
            </w:r>
          </w:p>
          <w:p w14:paraId="5BA0D33F" w14:textId="324D4DE0" w:rsidR="00F35480" w:rsidRPr="006D32FE" w:rsidRDefault="00F35480" w:rsidP="00442DC1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Students can </w:t>
            </w:r>
            <w:r w:rsidR="00363585">
              <w:rPr>
                <w:rFonts w:ascii="Cambria" w:hAnsi="Cambria" w:cs="Segoe UI"/>
                <w:color w:val="000000"/>
                <w:sz w:val="20"/>
                <w:szCs w:val="20"/>
              </w:rPr>
              <w:t>des</w:t>
            </w:r>
            <w:r w:rsidR="00BC6D80">
              <w:rPr>
                <w:rFonts w:ascii="Cambria" w:hAnsi="Cambria" w:cs="Segoe UI"/>
                <w:color w:val="000000"/>
                <w:sz w:val="20"/>
                <w:szCs w:val="20"/>
              </w:rPr>
              <w:t>cribe</w:t>
            </w:r>
            <w:r w:rsidR="00483CFB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the personality and </w:t>
            </w:r>
            <w:r w:rsidR="00BA5948">
              <w:rPr>
                <w:rFonts w:ascii="Cambria" w:hAnsi="Cambria" w:cs="Segoe UI"/>
                <w:color w:val="000000"/>
                <w:sz w:val="20"/>
                <w:szCs w:val="20"/>
              </w:rPr>
              <w:t>physical appearance of my</w:t>
            </w:r>
            <w:r w:rsidR="00D67D2A">
              <w:rPr>
                <w:rFonts w:ascii="Cambria" w:hAnsi="Cambria" w:cs="Segoe UI"/>
                <w:color w:val="000000"/>
                <w:sz w:val="20"/>
                <w:szCs w:val="20"/>
              </w:rPr>
              <w:t>self and others.</w:t>
            </w:r>
          </w:p>
        </w:tc>
      </w:tr>
      <w:tr w:rsidR="00442DC1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442DC1" w:rsidRPr="002E64B6" w:rsidRDefault="00442DC1" w:rsidP="00442DC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442DC1" w:rsidRPr="002E64B6" w:rsidRDefault="00442DC1" w:rsidP="00442DC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442DC1" w:rsidRPr="006D32FE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442DC1" w:rsidRPr="006D32FE" w:rsidRDefault="00442DC1" w:rsidP="00442DC1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9ED9F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talk about myself and others.</w:t>
            </w:r>
          </w:p>
          <w:p w14:paraId="7C2A7443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D70D0FA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the personality and physical appearance of myself and others.</w:t>
            </w:r>
          </w:p>
          <w:p w14:paraId="725575BC" w14:textId="77777777" w:rsidR="00C577A2" w:rsidRDefault="00C577A2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792E75B6" w:rsidR="00C577A2" w:rsidRPr="006D32FE" w:rsidRDefault="00C577A2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identify </w:t>
            </w:r>
            <w:r w:rsidR="009B149B">
              <w:rPr>
                <w:rFonts w:ascii="Cambria" w:hAnsi="Cambria"/>
                <w:sz w:val="20"/>
                <w:szCs w:val="20"/>
              </w:rPr>
              <w:t>other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410879">
              <w:rPr>
                <w:rFonts w:ascii="Cambria" w:hAnsi="Cambria"/>
                <w:sz w:val="20"/>
                <w:szCs w:val="20"/>
              </w:rPr>
              <w:t>people personality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A4622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talk about myself and others.</w:t>
            </w:r>
          </w:p>
          <w:p w14:paraId="43216848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26485F4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the personality and physical appearance of myself and others.</w:t>
            </w:r>
          </w:p>
          <w:p w14:paraId="73C6E809" w14:textId="77777777" w:rsidR="00410879" w:rsidRDefault="00410879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744D321" w:rsidR="00410879" w:rsidRPr="006D32FE" w:rsidRDefault="009B149B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identify </w:t>
            </w:r>
            <w:r>
              <w:rPr>
                <w:rFonts w:ascii="Cambria" w:hAnsi="Cambria"/>
                <w:sz w:val="20"/>
                <w:szCs w:val="20"/>
              </w:rPr>
              <w:t>other</w:t>
            </w:r>
            <w:r>
              <w:rPr>
                <w:rFonts w:ascii="Cambria" w:hAnsi="Cambria"/>
                <w:sz w:val="20"/>
                <w:szCs w:val="20"/>
              </w:rPr>
              <w:t xml:space="preserve"> people personality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5A98E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talk about myself and others.</w:t>
            </w:r>
          </w:p>
          <w:p w14:paraId="77167C4E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1816759" w14:textId="77777777" w:rsidR="00442DC1" w:rsidRDefault="00442DC1" w:rsidP="00442DC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the personality and physical appearance of myself and others.</w:t>
            </w:r>
          </w:p>
          <w:p w14:paraId="03C3E20B" w14:textId="2664869C" w:rsidR="009B149B" w:rsidRDefault="009B149B" w:rsidP="00442DC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identify </w:t>
            </w:r>
            <w:r>
              <w:rPr>
                <w:rFonts w:ascii="Cambria" w:hAnsi="Cambria"/>
                <w:sz w:val="20"/>
                <w:szCs w:val="20"/>
              </w:rPr>
              <w:t>other</w:t>
            </w:r>
            <w:r>
              <w:rPr>
                <w:rFonts w:ascii="Cambria" w:hAnsi="Cambria"/>
                <w:sz w:val="20"/>
                <w:szCs w:val="20"/>
              </w:rPr>
              <w:t xml:space="preserve"> people personality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5D23F95C" w14:textId="34ABC6BB" w:rsidR="009B149B" w:rsidRPr="004A7C6E" w:rsidRDefault="009B149B" w:rsidP="00442DC1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778CE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talk about myself and others.</w:t>
            </w:r>
          </w:p>
          <w:p w14:paraId="4DA23D31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7874F53" w14:textId="77777777" w:rsidR="00442DC1" w:rsidRDefault="00442DC1" w:rsidP="00442DC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the personality and physical appearance of myself and others.</w:t>
            </w:r>
          </w:p>
          <w:p w14:paraId="11196CDB" w14:textId="798CDE9E" w:rsidR="009B149B" w:rsidRDefault="009B149B" w:rsidP="00442DC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identify </w:t>
            </w:r>
            <w:r>
              <w:rPr>
                <w:rFonts w:ascii="Cambria" w:hAnsi="Cambria"/>
                <w:sz w:val="20"/>
                <w:szCs w:val="20"/>
              </w:rPr>
              <w:t xml:space="preserve">other </w:t>
            </w:r>
            <w:r>
              <w:rPr>
                <w:rFonts w:ascii="Cambria" w:hAnsi="Cambria"/>
                <w:sz w:val="20"/>
                <w:szCs w:val="20"/>
              </w:rPr>
              <w:t>people personality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5F3791F1" w14:textId="64127024" w:rsidR="009B149B" w:rsidRPr="006D32FE" w:rsidRDefault="009B149B" w:rsidP="00442DC1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3FD27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talk about myself and others.</w:t>
            </w:r>
          </w:p>
          <w:p w14:paraId="36E387D4" w14:textId="77777777" w:rsidR="00442DC1" w:rsidRDefault="00442DC1" w:rsidP="00442D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8B81E0C" w14:textId="77777777" w:rsidR="00442DC1" w:rsidRDefault="00442DC1" w:rsidP="00442DC1">
            <w:pPr>
              <w:widowControl w:val="0"/>
              <w:spacing w:line="240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the personality and physical appearance of myself and others.</w:t>
            </w:r>
          </w:p>
          <w:p w14:paraId="39FEB5F4" w14:textId="77777777" w:rsidR="009B149B" w:rsidRDefault="009B149B" w:rsidP="00442DC1">
            <w:pPr>
              <w:widowControl w:val="0"/>
              <w:spacing w:line="240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  <w:p w14:paraId="39CA1027" w14:textId="2C454C56" w:rsidR="009B149B" w:rsidRPr="006D32FE" w:rsidRDefault="009B149B" w:rsidP="00442DC1">
            <w:pPr>
              <w:widowControl w:val="0"/>
              <w:spacing w:line="240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identify </w:t>
            </w:r>
            <w:r>
              <w:rPr>
                <w:rFonts w:ascii="Cambria" w:hAnsi="Cambria"/>
                <w:sz w:val="20"/>
                <w:szCs w:val="20"/>
              </w:rPr>
              <w:t>other</w:t>
            </w:r>
            <w:r>
              <w:rPr>
                <w:rFonts w:ascii="Cambria" w:hAnsi="Cambria"/>
                <w:sz w:val="20"/>
                <w:szCs w:val="20"/>
              </w:rPr>
              <w:t xml:space="preserve"> people personality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BB5CEE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BB5CEE" w:rsidRPr="006D32FE" w:rsidRDefault="00BB5CEE" w:rsidP="00BB5CEE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BB5CEE" w:rsidRPr="006D32FE" w:rsidRDefault="00BB5CEE" w:rsidP="00BB5CEE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D6BE2BF" w:rsidR="00BB5CEE" w:rsidRPr="006D32FE" w:rsidRDefault="00442C62" w:rsidP="00BB5CEE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6A7545B6" w:rsidR="00BB5CEE" w:rsidRPr="006D32FE" w:rsidRDefault="00BB5CEE" w:rsidP="00BB5CE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30003D3F" w:rsidR="00BB5CEE" w:rsidRPr="006D32FE" w:rsidRDefault="00BB5CEE" w:rsidP="00BB5CE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143A6378" w:rsidR="00BB5CEE" w:rsidRPr="006D32FE" w:rsidRDefault="00BB5CEE" w:rsidP="00BB5CE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1F06B44F" w:rsidR="00BB5CEE" w:rsidRPr="006D32FE" w:rsidRDefault="00BB5CEE" w:rsidP="00BB5CE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</w:tr>
      <w:tr w:rsidR="00BB5CEE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BB5CEE" w:rsidRPr="006D32FE" w:rsidRDefault="00BB5CEE" w:rsidP="00BB5CEE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BB5CEE" w:rsidRPr="006D32FE" w:rsidRDefault="00BB5CEE" w:rsidP="00BB5CEE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D3DEE" w14:textId="59C9ED3A" w:rsidR="00921746" w:rsidRDefault="0038228A" w:rsidP="0038228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Question for the previous lesson.</w:t>
            </w:r>
          </w:p>
          <w:p w14:paraId="74657AD9" w14:textId="77777777" w:rsidR="009A0E08" w:rsidRDefault="009A0E08" w:rsidP="0038228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0C931704" w14:textId="7682EBF2" w:rsidR="00E0545B" w:rsidRDefault="002345C4" w:rsidP="0038228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Activity in the boar</w:t>
            </w:r>
            <w:r w:rsidR="003D50B7">
              <w:rPr>
                <w:rFonts w:ascii="Cambria" w:hAnsi="Cambria"/>
                <w:color w:val="auto"/>
                <w:sz w:val="20"/>
                <w:szCs w:val="20"/>
              </w:rPr>
              <w:t xml:space="preserve">d </w:t>
            </w:r>
            <w:r w:rsidR="00E0545B">
              <w:rPr>
                <w:rFonts w:ascii="Cambria" w:hAnsi="Cambria"/>
                <w:color w:val="auto"/>
                <w:sz w:val="20"/>
                <w:szCs w:val="20"/>
              </w:rPr>
              <w:t>Personal Pronouns</w:t>
            </w:r>
            <w:r w:rsidR="00B207FF">
              <w:rPr>
                <w:rFonts w:ascii="Cambria" w:hAnsi="Cambria"/>
                <w:color w:val="auto"/>
                <w:sz w:val="20"/>
                <w:szCs w:val="20"/>
              </w:rPr>
              <w:t>.</w:t>
            </w:r>
          </w:p>
          <w:p w14:paraId="02AFE83E" w14:textId="77777777" w:rsidR="0038228A" w:rsidRPr="00BA6F4D" w:rsidRDefault="0038228A" w:rsidP="0038228A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8A7085D" w14:textId="316D3C7C" w:rsidR="0038228A" w:rsidRPr="0038228A" w:rsidRDefault="0038228A" w:rsidP="0038228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ctivity on the board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C3FC6" w14:textId="20089876" w:rsidR="00B23872" w:rsidRDefault="00B23872" w:rsidP="00BB5CE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Question for </w:t>
            </w:r>
            <w:r w:rsidR="00CE7A5D">
              <w:rPr>
                <w:rFonts w:ascii="Cambria" w:hAnsi="Cambria"/>
                <w:color w:val="auto"/>
                <w:sz w:val="20"/>
                <w:szCs w:val="20"/>
              </w:rPr>
              <w:t>the previous lesson.</w:t>
            </w:r>
          </w:p>
          <w:p w14:paraId="0D9255D5" w14:textId="77777777" w:rsidR="00921746" w:rsidRDefault="00921746" w:rsidP="00BB5CE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3856E562" w14:textId="665F94D5" w:rsidR="00921746" w:rsidRDefault="00921746" w:rsidP="00BB5CE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Video about </w:t>
            </w:r>
            <w:r w:rsidR="009F7C88">
              <w:rPr>
                <w:rFonts w:ascii="Cambria" w:hAnsi="Cambria"/>
                <w:color w:val="auto"/>
                <w:sz w:val="20"/>
                <w:szCs w:val="20"/>
              </w:rPr>
              <w:t>objectives of personality.</w:t>
            </w:r>
          </w:p>
          <w:p w14:paraId="0C3BB2B9" w14:textId="38138089" w:rsidR="00B207FF" w:rsidRDefault="00B207FF" w:rsidP="00BB5CE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Power Poin</w:t>
            </w:r>
            <w:r w:rsidR="00344BA2">
              <w:rPr>
                <w:rFonts w:ascii="Cambria" w:hAnsi="Cambria"/>
                <w:color w:val="auto"/>
                <w:sz w:val="20"/>
                <w:szCs w:val="20"/>
              </w:rPr>
              <w:t>t</w:t>
            </w:r>
          </w:p>
          <w:p w14:paraId="265A9945" w14:textId="77777777" w:rsidR="0038228A" w:rsidRDefault="0038228A" w:rsidP="00BB5CE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09F5D0EA" w14:textId="5FD5752A" w:rsidR="0038228A" w:rsidRDefault="0038228A" w:rsidP="00BB5CE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</w:p>
          <w:p w14:paraId="21225A45" w14:textId="77777777" w:rsidR="00B23872" w:rsidRDefault="00B23872" w:rsidP="00BB5CEE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AF8B585" w14:textId="69E1C6D8" w:rsidR="00BB5CEE" w:rsidRPr="006D32FE" w:rsidRDefault="00BB5CEE" w:rsidP="00BB5CE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6F049" w14:textId="3ADD9D61" w:rsidR="00BA6F4D" w:rsidRDefault="00BA6F4D" w:rsidP="00BA6F4D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Question for the previous lesson.</w:t>
            </w:r>
          </w:p>
          <w:p w14:paraId="57E44A8F" w14:textId="77777777" w:rsidR="00344BA2" w:rsidRDefault="00344BA2" w:rsidP="00BA6F4D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2589212" w14:textId="08B08815" w:rsidR="00BB5CEE" w:rsidRPr="006D32FE" w:rsidRDefault="006C448E" w:rsidP="00BB5CE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Worksheet activity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DF31A" w14:textId="77777777" w:rsidR="00BA6F4D" w:rsidRDefault="00BA6F4D" w:rsidP="00BA6F4D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Question for the previous lesson.</w:t>
            </w:r>
          </w:p>
          <w:p w14:paraId="6990FDD9" w14:textId="77777777" w:rsidR="0038228A" w:rsidRDefault="0038228A" w:rsidP="00BA6F4D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68913381" w14:textId="242DF64F" w:rsidR="0038228A" w:rsidRDefault="00CE6264" w:rsidP="00BA6F4D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Activity</w:t>
            </w:r>
            <w:r w:rsidR="0038228A">
              <w:rPr>
                <w:rFonts w:ascii="Cambria" w:hAnsi="Cambria"/>
                <w:color w:val="auto"/>
                <w:sz w:val="20"/>
                <w:szCs w:val="20"/>
              </w:rPr>
              <w:t xml:space="preserve"> on the board </w:t>
            </w:r>
          </w:p>
          <w:p w14:paraId="5AE8A5D0" w14:textId="77777777" w:rsidR="00BB5CEE" w:rsidRPr="006D32FE" w:rsidRDefault="00BB5CEE" w:rsidP="00BB5CE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4029D" w14:textId="77777777" w:rsidR="00BA6F4D" w:rsidRDefault="00BA6F4D" w:rsidP="00BA6F4D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Question for the previous lesson.</w:t>
            </w:r>
          </w:p>
          <w:p w14:paraId="7D88FA54" w14:textId="77777777" w:rsidR="00CE6264" w:rsidRDefault="00CE6264" w:rsidP="00BA6F4D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75635D58" w14:textId="335F2843" w:rsidR="00CE6264" w:rsidRDefault="00CE6264" w:rsidP="00BA6F4D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</w:p>
          <w:p w14:paraId="2A2DFE45" w14:textId="77777777" w:rsidR="00BB5CEE" w:rsidRPr="006D32FE" w:rsidRDefault="00BB5CEE" w:rsidP="00BB5CE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AB4958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B4958" w:rsidRDefault="00AB4958" w:rsidP="00AB495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AB4958" w:rsidRDefault="00AB4958" w:rsidP="00AB495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AB4958" w:rsidRDefault="00AB4958" w:rsidP="00AB495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B4958" w:rsidRDefault="00AB4958" w:rsidP="00AB495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B4958" w:rsidRDefault="00AB4958" w:rsidP="00AB495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B4958" w:rsidRDefault="00AB4958" w:rsidP="00AB495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B4958" w:rsidRPr="00B916E7" w:rsidRDefault="00AB4958" w:rsidP="00AB495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AB4958" w:rsidRPr="006D32FE" w:rsidRDefault="00AB4958" w:rsidP="00AB4958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6972F" w14:textId="77777777" w:rsidR="00CE6264" w:rsidRPr="00A76F6B" w:rsidRDefault="00CE6264" w:rsidP="00CE626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List of motives(8min) </w:t>
            </w:r>
          </w:p>
          <w:p w14:paraId="31529F8C" w14:textId="77777777" w:rsidR="00CE6264" w:rsidRPr="00A76F6B" w:rsidRDefault="00CE6264" w:rsidP="00CE626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5 minutes) </w:t>
            </w:r>
          </w:p>
          <w:p w14:paraId="49BF7D8C" w14:textId="77777777" w:rsidR="00CE6264" w:rsidRDefault="00CE6264" w:rsidP="00CE626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10min)</w:t>
            </w:r>
          </w:p>
          <w:p w14:paraId="52404CD5" w14:textId="77777777" w:rsidR="00CE6264" w:rsidRDefault="00CE6264" w:rsidP="00CE626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</w:t>
            </w:r>
          </w:p>
          <w:p w14:paraId="07D07394" w14:textId="77777777" w:rsidR="00CE6264" w:rsidRDefault="00CE6264" w:rsidP="00CE626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(5min)</w:t>
            </w:r>
          </w:p>
          <w:p w14:paraId="739E54AE" w14:textId="62EEB354" w:rsidR="00AB4958" w:rsidRPr="00A76F6B" w:rsidRDefault="00CE6264" w:rsidP="00CE626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e(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8mi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8DDF3" w14:textId="77777777" w:rsidR="00AB4958" w:rsidRPr="00A76F6B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List of motives(8min) </w:t>
            </w:r>
          </w:p>
          <w:p w14:paraId="31B77956" w14:textId="77777777" w:rsidR="00AB4958" w:rsidRPr="00A76F6B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5 minutes) </w:t>
            </w:r>
          </w:p>
          <w:p w14:paraId="66B6ABB6" w14:textId="77777777" w:rsidR="00AB4958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10min)</w:t>
            </w:r>
          </w:p>
          <w:p w14:paraId="08E64C4C" w14:textId="77777777" w:rsidR="00AB4958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</w:t>
            </w:r>
          </w:p>
          <w:p w14:paraId="0609B7A9" w14:textId="77777777" w:rsidR="00AB4958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(5min)</w:t>
            </w:r>
          </w:p>
          <w:p w14:paraId="1C239970" w14:textId="3DD77CC7" w:rsidR="00AB4958" w:rsidRPr="006D32FE" w:rsidRDefault="00AB4958" w:rsidP="00AB495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(8min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AA27B" w14:textId="77777777" w:rsidR="00AB4958" w:rsidRPr="00A76F6B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4980765" w14:textId="77777777" w:rsidR="00AB4958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har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br/>
              <w:t xml:space="preserve">Item 3Shar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minutes)</w:t>
            </w:r>
          </w:p>
          <w:p w14:paraId="0760AF2C" w14:textId="77777777" w:rsidR="00AB4958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Introdution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32CD9AB" w14:textId="77777777" w:rsidR="00AB4958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Evaluate10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CC22BD7" w14:textId="0AA72ED2" w:rsidR="00AB4958" w:rsidRPr="006D32FE" w:rsidRDefault="00AB4958" w:rsidP="00AB495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Clos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BDC85" w14:textId="77777777" w:rsidR="00AB4958" w:rsidRPr="00A76F6B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407B6EE" w14:textId="77777777" w:rsidR="00AB4958" w:rsidRPr="00A76F6B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57018F6B" w14:textId="77777777" w:rsidR="00AB4958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71E7D63B" w14:textId="77777777" w:rsidR="00AB4958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61297E2" w14:textId="77777777" w:rsidR="00AB4958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7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0189BE3" w14:textId="72599C14" w:rsidR="00AB4958" w:rsidRPr="006D32FE" w:rsidRDefault="00AB4958" w:rsidP="00AB495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5A971" w14:textId="77777777" w:rsidR="00AB4958" w:rsidRPr="00A76F6B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4024FC2" w14:textId="77777777" w:rsidR="00AB4958" w:rsidRPr="00A76F6B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7BA9B20" w14:textId="77777777" w:rsidR="00AB4958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CDDBF58" w14:textId="77777777" w:rsidR="00AB4958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2024699" w14:textId="77777777" w:rsidR="00AB4958" w:rsidRDefault="00AB4958" w:rsidP="00AB495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B2149EE" w14:textId="2C5B14D4" w:rsidR="00AB4958" w:rsidRPr="006D32FE" w:rsidRDefault="00AB4958" w:rsidP="00AB495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</w:tr>
      <w:tr w:rsidR="00256BD6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256BD6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256BD6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256BD6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256BD6" w:rsidRPr="00906657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256BD6" w:rsidRPr="00906657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256BD6" w:rsidRPr="006D32FE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02528" w14:textId="77777777" w:rsidR="00256BD6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.</w:t>
            </w:r>
          </w:p>
          <w:p w14:paraId="766B6DC4" w14:textId="77777777" w:rsidR="00256BD6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6F2E9F" w14:textId="125EEAFF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EEA24" w14:textId="77777777" w:rsidR="00256BD6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3C092BA3" w14:textId="77777777" w:rsidR="00256BD6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</w:p>
          <w:p w14:paraId="765C823E" w14:textId="6723163E" w:rsidR="00256BD6" w:rsidRPr="006D32FE" w:rsidRDefault="00256BD6" w:rsidP="00256BD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present </w:t>
            </w:r>
            <w:r w:rsidR="00F15C33">
              <w:rPr>
                <w:rFonts w:ascii="Cambria" w:hAnsi="Cambria"/>
                <w:sz w:val="20"/>
                <w:szCs w:val="20"/>
              </w:rPr>
              <w:t>the activity on</w:t>
            </w:r>
            <w:r w:rsidR="00154E43">
              <w:rPr>
                <w:rFonts w:ascii="Cambria" w:hAnsi="Cambria"/>
                <w:sz w:val="20"/>
                <w:szCs w:val="20"/>
              </w:rPr>
              <w:t xml:space="preserve"> </w:t>
            </w:r>
            <w:r w:rsidR="00710357">
              <w:rPr>
                <w:rFonts w:ascii="Cambria" w:hAnsi="Cambria"/>
                <w:sz w:val="20"/>
                <w:szCs w:val="20"/>
              </w:rPr>
              <w:t>the boar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B1E9B" w14:textId="77777777" w:rsidR="00256BD6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1D71EEC3" w14:textId="77777777" w:rsidR="00256BD6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</w:p>
          <w:p w14:paraId="36E16923" w14:textId="77777777" w:rsidR="00256BD6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</w:p>
          <w:p w14:paraId="55FD87B9" w14:textId="008B2355" w:rsidR="00256BD6" w:rsidRPr="006D32FE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6F1A2" w14:textId="77777777" w:rsidR="00256BD6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02B0C406" w14:textId="77777777" w:rsidR="00256BD6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25CCA82" w14:textId="77777777" w:rsidR="00256BD6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A4CA024" w14:textId="4CD1BD23" w:rsidR="00256BD6" w:rsidRPr="006D32FE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5EFFE" w14:textId="77777777" w:rsidR="00256BD6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5C14D576" w14:textId="77777777" w:rsidR="00256BD6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64E092E" w14:textId="77777777" w:rsidR="00256BD6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A88068" w14:textId="1AC2E01D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</w:tc>
      </w:tr>
      <w:tr w:rsidR="00256BD6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256BD6" w:rsidRPr="006D32FE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256BD6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256BD6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256BD6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256BD6" w:rsidRPr="00906657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256BD6" w:rsidRPr="006D32FE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715A4" w14:textId="77777777" w:rsidR="00256BD6" w:rsidRDefault="00256BD6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FBF113D" w14:textId="77777777" w:rsidR="00256BD6" w:rsidRDefault="00D45C74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23F5D227" w14:textId="77777777" w:rsidR="00D45C74" w:rsidRDefault="00D45C74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AB9063" w14:textId="288BEE12" w:rsidR="00D45C74" w:rsidRPr="006D32FE" w:rsidRDefault="00D45C74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D1CD6" w14:textId="77777777" w:rsidR="00256BD6" w:rsidRDefault="00256BD6" w:rsidP="00256BD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.</w:t>
            </w:r>
          </w:p>
          <w:p w14:paraId="73F232DD" w14:textId="77777777" w:rsidR="00D45C74" w:rsidRDefault="00D45C74" w:rsidP="00256BD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50CED0AC" w14:textId="2D96409F" w:rsidR="00D45C74" w:rsidRPr="006D32FE" w:rsidRDefault="00D45C74" w:rsidP="00256BD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03C31" w14:textId="77777777" w:rsidR="00256BD6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4C4212EB" w14:textId="77777777" w:rsidR="00256BD6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</w:p>
          <w:p w14:paraId="292844DB" w14:textId="1DDCA986" w:rsidR="00256BD6" w:rsidRPr="006D32FE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603F97" w14:textId="77777777" w:rsidR="00256BD6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48744964" w14:textId="77777777" w:rsidR="00256BD6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</w:p>
          <w:p w14:paraId="30304A62" w14:textId="77777777" w:rsidR="00256BD6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</w:p>
          <w:p w14:paraId="08E659DB" w14:textId="47A26F43" w:rsidR="00256BD6" w:rsidRPr="006D32FE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33921" w14:textId="77777777" w:rsidR="00256BD6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do the activity on the whiteboard</w:t>
            </w:r>
          </w:p>
          <w:p w14:paraId="54036E05" w14:textId="77777777" w:rsidR="00256BD6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2A09726" w14:textId="77777777" w:rsidR="00256BD6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05D364C6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activity</w:t>
            </w:r>
          </w:p>
        </w:tc>
      </w:tr>
      <w:tr w:rsidR="00256BD6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256BD6" w:rsidRPr="006D32FE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256BD6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256BD6" w:rsidRPr="006D32FE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256BD6" w:rsidRPr="00906657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256BD6" w:rsidRDefault="00256BD6" w:rsidP="00256BD6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79D52836" w:rsidR="00256BD6" w:rsidRPr="006D32FE" w:rsidRDefault="00633065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showing their learning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45E21CA7" w:rsidR="00256BD6" w:rsidRPr="006D32FE" w:rsidRDefault="00256BD6" w:rsidP="00256BD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 xml:space="preserve">Students will demonstrate their understanding by answering questions and </w:t>
            </w:r>
            <w:r w:rsidR="00820748">
              <w:t xml:space="preserve">showing </w:t>
            </w:r>
            <w:r w:rsidR="008D4BCE">
              <w:t>their learning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01748A8B" w:rsidR="00256BD6" w:rsidRPr="006D32FE" w:rsidRDefault="00633065" w:rsidP="00256BD6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showing their learning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6EF3B1C3" w:rsidR="00256BD6" w:rsidRPr="006D32FE" w:rsidRDefault="00633065" w:rsidP="00256BD6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showing their learning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15F779AF" w:rsidR="00256BD6" w:rsidRPr="006D32FE" w:rsidRDefault="00633065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showing their learning.</w:t>
            </w:r>
          </w:p>
        </w:tc>
      </w:tr>
      <w:tr w:rsidR="00256BD6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59F87385" w:rsidR="00256BD6" w:rsidRPr="006D32FE" w:rsidRDefault="00633065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10AA9846" w:rsidR="00256BD6" w:rsidRPr="006D32FE" w:rsidRDefault="00256BD6" w:rsidP="00256BD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7BA06887" w:rsidR="00256BD6" w:rsidRPr="006D32FE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53D6FE99" w:rsidR="00256BD6" w:rsidRPr="006D32FE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79F221A6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rite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ad  and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swer questions</w:t>
            </w:r>
          </w:p>
        </w:tc>
      </w:tr>
      <w:tr w:rsidR="00256BD6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D09DF50" w:rsidR="00256BD6" w:rsidRPr="006D32FE" w:rsidRDefault="00633065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C691CE0" w:rsidR="00256BD6" w:rsidRPr="006D32FE" w:rsidRDefault="00256BD6" w:rsidP="00256BD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6785B33C" w:rsidR="00256BD6" w:rsidRPr="006D32FE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0F3A05E7" w:rsidR="00256BD6" w:rsidRPr="006D32FE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001211F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</w:tr>
      <w:tr w:rsidR="00256BD6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0EDC531" w:rsidR="00256BD6" w:rsidRPr="006D32FE" w:rsidRDefault="00633065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659E8D31" w:rsidR="00256BD6" w:rsidRPr="006D32FE" w:rsidRDefault="00256BD6" w:rsidP="00256BD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0E9B8039" w:rsidR="00256BD6" w:rsidRPr="006D32FE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E92C200" w:rsidR="00256BD6" w:rsidRPr="006D32FE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5F297C26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256BD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56BD6" w:rsidRPr="006D32FE" w:rsidRDefault="00256BD6" w:rsidP="00256BD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56BD6" w:rsidRPr="006D32FE" w:rsidRDefault="00256BD6" w:rsidP="00256BD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2F4E462A" w:rsidR="00256BD6" w:rsidRPr="006D32FE" w:rsidRDefault="00633065" w:rsidP="00256BD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5E2E78B4" w:rsidR="00256BD6" w:rsidRPr="006D32FE" w:rsidRDefault="00256BD6" w:rsidP="00256BD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37D9739F" w:rsidR="00256BD6" w:rsidRPr="006D32FE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2C35799F" w:rsidR="00256BD6" w:rsidRPr="006D32FE" w:rsidRDefault="00256BD6" w:rsidP="00256BD6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1A87A0F4" w:rsidR="00256BD6" w:rsidRPr="006D32FE" w:rsidRDefault="00256BD6" w:rsidP="00256B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</w:tr>
      <w:tr w:rsidR="00633065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633065" w:rsidRPr="006D32FE" w:rsidRDefault="00633065" w:rsidP="00633065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633065" w:rsidRPr="006D32FE" w:rsidRDefault="00633065" w:rsidP="0063306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9B48C89" w:rsidR="00633065" w:rsidRPr="006D32FE" w:rsidRDefault="00633065" w:rsidP="0063306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2637D032" w:rsidR="00633065" w:rsidRPr="006D32FE" w:rsidRDefault="00633065" w:rsidP="0063306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463AD426" w:rsidR="00633065" w:rsidRPr="006D32FE" w:rsidRDefault="00633065" w:rsidP="00633065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59E9824E" w:rsidR="00633065" w:rsidRPr="006D32FE" w:rsidRDefault="00633065" w:rsidP="00633065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6E38D5A1" w:rsidR="00633065" w:rsidRPr="006D32FE" w:rsidRDefault="00633065" w:rsidP="0063306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</w:tr>
      <w:tr w:rsidR="00633065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633065" w:rsidRPr="006D32FE" w:rsidRDefault="00633065" w:rsidP="00633065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633065" w:rsidRPr="006D32FE" w:rsidRDefault="00633065" w:rsidP="00633065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633065" w:rsidRPr="006D32FE" w:rsidRDefault="00633065" w:rsidP="00633065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633065" w:rsidRPr="006D32FE" w:rsidRDefault="00633065" w:rsidP="0063306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047CC" w14:textId="77777777" w:rsidR="00633065" w:rsidRPr="003F4781" w:rsidRDefault="00633065" w:rsidP="00633065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5A02EAD" w14:textId="77777777" w:rsidR="00633065" w:rsidRPr="006D32FE" w:rsidRDefault="00633065" w:rsidP="0063306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52DCE" w14:textId="77777777" w:rsidR="00633065" w:rsidRPr="003F4781" w:rsidRDefault="00633065" w:rsidP="00633065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1D2B9005" w14:textId="77777777" w:rsidR="00633065" w:rsidRPr="006D32FE" w:rsidRDefault="00633065" w:rsidP="0063306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B1799" w14:textId="77777777" w:rsidR="00633065" w:rsidRPr="003F4781" w:rsidRDefault="00633065" w:rsidP="00633065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B40DC52" w14:textId="77777777" w:rsidR="00633065" w:rsidRPr="006D32FE" w:rsidRDefault="00633065" w:rsidP="00633065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5014E" w14:textId="77777777" w:rsidR="00633065" w:rsidRPr="003F4781" w:rsidRDefault="00633065" w:rsidP="00633065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250FAB8" w14:textId="77777777" w:rsidR="00633065" w:rsidRPr="006D32FE" w:rsidRDefault="00633065" w:rsidP="00633065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FD411" w14:textId="77777777" w:rsidR="00633065" w:rsidRPr="003F4781" w:rsidRDefault="00633065" w:rsidP="00633065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7AF693E" w14:textId="77777777" w:rsidR="00633065" w:rsidRPr="006D32FE" w:rsidRDefault="00633065" w:rsidP="0063306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33065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633065" w:rsidRDefault="00633065" w:rsidP="00633065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633065" w:rsidRPr="00EB6477" w:rsidRDefault="00633065" w:rsidP="00633065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633065" w:rsidRPr="006D32FE" w:rsidRDefault="00633065" w:rsidP="00633065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27C57D29" w:rsidR="00633065" w:rsidRPr="006D32FE" w:rsidRDefault="00633065" w:rsidP="0063306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E4CCE16" w:rsidR="00633065" w:rsidRPr="006D32FE" w:rsidRDefault="00633065" w:rsidP="0063306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738B03C5" w:rsidR="00633065" w:rsidRPr="006D32FE" w:rsidRDefault="00633065" w:rsidP="00633065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371C9E58" w:rsidR="00633065" w:rsidRPr="006D32FE" w:rsidRDefault="00633065" w:rsidP="00633065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5FF36085" w:rsidR="00633065" w:rsidRPr="006D32FE" w:rsidRDefault="00633065" w:rsidP="0063306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lastRenderedPageBreak/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94526">
      <w:headerReference w:type="default" r:id="rId21"/>
      <w:pgSz w:w="15840" w:h="12096" w:orient="landscape" w:code="1"/>
      <w:pgMar w:top="576" w:right="720" w:bottom="101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0171AA" w14:textId="77777777" w:rsidR="00AC273E" w:rsidRDefault="00AC273E">
      <w:pPr>
        <w:spacing w:line="240" w:lineRule="auto"/>
      </w:pPr>
      <w:r>
        <w:separator/>
      </w:r>
    </w:p>
  </w:endnote>
  <w:endnote w:type="continuationSeparator" w:id="0">
    <w:p w14:paraId="4D5E8861" w14:textId="77777777" w:rsidR="00AC273E" w:rsidRDefault="00AC27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D4FA07" w14:textId="77777777" w:rsidR="00AC273E" w:rsidRDefault="00AC273E">
      <w:pPr>
        <w:spacing w:line="240" w:lineRule="auto"/>
      </w:pPr>
      <w:r>
        <w:separator/>
      </w:r>
    </w:p>
  </w:footnote>
  <w:footnote w:type="continuationSeparator" w:id="0">
    <w:p w14:paraId="3CDFBBBB" w14:textId="77777777" w:rsidR="00AC273E" w:rsidRDefault="00AC273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2578D"/>
    <w:rsid w:val="00030CA6"/>
    <w:rsid w:val="000315E9"/>
    <w:rsid w:val="00032833"/>
    <w:rsid w:val="00032CF6"/>
    <w:rsid w:val="000331C1"/>
    <w:rsid w:val="00033461"/>
    <w:rsid w:val="00033BA5"/>
    <w:rsid w:val="00041C92"/>
    <w:rsid w:val="00044CBA"/>
    <w:rsid w:val="000531DB"/>
    <w:rsid w:val="0005716F"/>
    <w:rsid w:val="0006254D"/>
    <w:rsid w:val="00062699"/>
    <w:rsid w:val="00082F9C"/>
    <w:rsid w:val="00083FD9"/>
    <w:rsid w:val="00086557"/>
    <w:rsid w:val="00087892"/>
    <w:rsid w:val="000901B5"/>
    <w:rsid w:val="00091959"/>
    <w:rsid w:val="00091D32"/>
    <w:rsid w:val="000A3917"/>
    <w:rsid w:val="000A52CF"/>
    <w:rsid w:val="000A7D71"/>
    <w:rsid w:val="000B1A2E"/>
    <w:rsid w:val="000B7D40"/>
    <w:rsid w:val="000B7EF6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00348"/>
    <w:rsid w:val="001108F4"/>
    <w:rsid w:val="0011104D"/>
    <w:rsid w:val="0011546F"/>
    <w:rsid w:val="0011772A"/>
    <w:rsid w:val="00121A1F"/>
    <w:rsid w:val="00121C77"/>
    <w:rsid w:val="001223E9"/>
    <w:rsid w:val="001347A0"/>
    <w:rsid w:val="00136232"/>
    <w:rsid w:val="00137059"/>
    <w:rsid w:val="00140DDD"/>
    <w:rsid w:val="001475C3"/>
    <w:rsid w:val="001507B1"/>
    <w:rsid w:val="0015239A"/>
    <w:rsid w:val="00154E43"/>
    <w:rsid w:val="00160666"/>
    <w:rsid w:val="00161597"/>
    <w:rsid w:val="001633DC"/>
    <w:rsid w:val="0016394C"/>
    <w:rsid w:val="00163CA6"/>
    <w:rsid w:val="001653E1"/>
    <w:rsid w:val="00165822"/>
    <w:rsid w:val="00171106"/>
    <w:rsid w:val="00172972"/>
    <w:rsid w:val="00176E9B"/>
    <w:rsid w:val="0017795F"/>
    <w:rsid w:val="00184502"/>
    <w:rsid w:val="00185F61"/>
    <w:rsid w:val="00187BF6"/>
    <w:rsid w:val="001908EB"/>
    <w:rsid w:val="00196CD4"/>
    <w:rsid w:val="001A0360"/>
    <w:rsid w:val="001A4B62"/>
    <w:rsid w:val="001A5214"/>
    <w:rsid w:val="001B05F5"/>
    <w:rsid w:val="001B168C"/>
    <w:rsid w:val="001C08DA"/>
    <w:rsid w:val="001C323D"/>
    <w:rsid w:val="001C3A5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45C4"/>
    <w:rsid w:val="002352C5"/>
    <w:rsid w:val="00235700"/>
    <w:rsid w:val="00235F45"/>
    <w:rsid w:val="002409BF"/>
    <w:rsid w:val="00243141"/>
    <w:rsid w:val="0025053B"/>
    <w:rsid w:val="0025270E"/>
    <w:rsid w:val="00256BD6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00E0"/>
    <w:rsid w:val="002938D0"/>
    <w:rsid w:val="00293DDC"/>
    <w:rsid w:val="00294AB5"/>
    <w:rsid w:val="00294ECB"/>
    <w:rsid w:val="00294ED1"/>
    <w:rsid w:val="002A22E5"/>
    <w:rsid w:val="002B6E96"/>
    <w:rsid w:val="002C0C11"/>
    <w:rsid w:val="002C2DC5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2F7DE7"/>
    <w:rsid w:val="00302150"/>
    <w:rsid w:val="003138D7"/>
    <w:rsid w:val="0031465F"/>
    <w:rsid w:val="00320658"/>
    <w:rsid w:val="003245A2"/>
    <w:rsid w:val="00325CAD"/>
    <w:rsid w:val="00340CF6"/>
    <w:rsid w:val="00341DB6"/>
    <w:rsid w:val="00343612"/>
    <w:rsid w:val="0034494B"/>
    <w:rsid w:val="00344BA2"/>
    <w:rsid w:val="00345EA3"/>
    <w:rsid w:val="00355704"/>
    <w:rsid w:val="00363585"/>
    <w:rsid w:val="003643CE"/>
    <w:rsid w:val="00365F10"/>
    <w:rsid w:val="0036648D"/>
    <w:rsid w:val="00371E81"/>
    <w:rsid w:val="00381963"/>
    <w:rsid w:val="0038228A"/>
    <w:rsid w:val="00382425"/>
    <w:rsid w:val="0038282E"/>
    <w:rsid w:val="00392545"/>
    <w:rsid w:val="0039324A"/>
    <w:rsid w:val="0039668A"/>
    <w:rsid w:val="003A079B"/>
    <w:rsid w:val="003B3B2F"/>
    <w:rsid w:val="003B65D8"/>
    <w:rsid w:val="003C230C"/>
    <w:rsid w:val="003C2E29"/>
    <w:rsid w:val="003C4547"/>
    <w:rsid w:val="003C498C"/>
    <w:rsid w:val="003D50B7"/>
    <w:rsid w:val="003D6265"/>
    <w:rsid w:val="003E006A"/>
    <w:rsid w:val="003E01DF"/>
    <w:rsid w:val="003E446D"/>
    <w:rsid w:val="00400157"/>
    <w:rsid w:val="00403FDF"/>
    <w:rsid w:val="00410879"/>
    <w:rsid w:val="004161FB"/>
    <w:rsid w:val="00417B98"/>
    <w:rsid w:val="00426207"/>
    <w:rsid w:val="00433BFF"/>
    <w:rsid w:val="004361AD"/>
    <w:rsid w:val="00436220"/>
    <w:rsid w:val="00442474"/>
    <w:rsid w:val="00442C62"/>
    <w:rsid w:val="00442DC1"/>
    <w:rsid w:val="004452A4"/>
    <w:rsid w:val="00463BA4"/>
    <w:rsid w:val="00476E1A"/>
    <w:rsid w:val="00483CFB"/>
    <w:rsid w:val="00484DC7"/>
    <w:rsid w:val="0048706C"/>
    <w:rsid w:val="00487501"/>
    <w:rsid w:val="004963D9"/>
    <w:rsid w:val="004A1AE1"/>
    <w:rsid w:val="004A1BDA"/>
    <w:rsid w:val="004A1CF6"/>
    <w:rsid w:val="004A7C6E"/>
    <w:rsid w:val="004B3EB4"/>
    <w:rsid w:val="004C1CD7"/>
    <w:rsid w:val="004C1CDC"/>
    <w:rsid w:val="004C4218"/>
    <w:rsid w:val="004C6037"/>
    <w:rsid w:val="004C78D5"/>
    <w:rsid w:val="004F0806"/>
    <w:rsid w:val="004F4EFB"/>
    <w:rsid w:val="005009C6"/>
    <w:rsid w:val="00503AC2"/>
    <w:rsid w:val="00505A49"/>
    <w:rsid w:val="00510349"/>
    <w:rsid w:val="00510D04"/>
    <w:rsid w:val="0051416F"/>
    <w:rsid w:val="005169AE"/>
    <w:rsid w:val="005222F3"/>
    <w:rsid w:val="00523C1F"/>
    <w:rsid w:val="005255E9"/>
    <w:rsid w:val="00527B6C"/>
    <w:rsid w:val="00527FC8"/>
    <w:rsid w:val="0053186F"/>
    <w:rsid w:val="00531986"/>
    <w:rsid w:val="0053571A"/>
    <w:rsid w:val="00541431"/>
    <w:rsid w:val="00542987"/>
    <w:rsid w:val="00547560"/>
    <w:rsid w:val="0055047B"/>
    <w:rsid w:val="0055332E"/>
    <w:rsid w:val="00554043"/>
    <w:rsid w:val="0055556A"/>
    <w:rsid w:val="00572052"/>
    <w:rsid w:val="005773D0"/>
    <w:rsid w:val="00577BD7"/>
    <w:rsid w:val="00585A19"/>
    <w:rsid w:val="00591524"/>
    <w:rsid w:val="005950B9"/>
    <w:rsid w:val="005A2787"/>
    <w:rsid w:val="005A4352"/>
    <w:rsid w:val="005A4DB9"/>
    <w:rsid w:val="005A60DC"/>
    <w:rsid w:val="005A720C"/>
    <w:rsid w:val="005A72A6"/>
    <w:rsid w:val="005B0018"/>
    <w:rsid w:val="005B3E67"/>
    <w:rsid w:val="005C1680"/>
    <w:rsid w:val="005C27E8"/>
    <w:rsid w:val="005C3C48"/>
    <w:rsid w:val="005D083A"/>
    <w:rsid w:val="005D2579"/>
    <w:rsid w:val="005D5C60"/>
    <w:rsid w:val="005E2409"/>
    <w:rsid w:val="005E26FA"/>
    <w:rsid w:val="005E4268"/>
    <w:rsid w:val="005F5848"/>
    <w:rsid w:val="005F6A8B"/>
    <w:rsid w:val="005F7F4F"/>
    <w:rsid w:val="00603574"/>
    <w:rsid w:val="0060575D"/>
    <w:rsid w:val="0062115E"/>
    <w:rsid w:val="0062265A"/>
    <w:rsid w:val="00627B7C"/>
    <w:rsid w:val="0063236D"/>
    <w:rsid w:val="00633065"/>
    <w:rsid w:val="00633D36"/>
    <w:rsid w:val="00633D9D"/>
    <w:rsid w:val="00636095"/>
    <w:rsid w:val="00636620"/>
    <w:rsid w:val="00641090"/>
    <w:rsid w:val="00647D03"/>
    <w:rsid w:val="00657150"/>
    <w:rsid w:val="0065767B"/>
    <w:rsid w:val="0067071E"/>
    <w:rsid w:val="006772C6"/>
    <w:rsid w:val="00680798"/>
    <w:rsid w:val="006850C1"/>
    <w:rsid w:val="00686222"/>
    <w:rsid w:val="006A404F"/>
    <w:rsid w:val="006A52E5"/>
    <w:rsid w:val="006A72A3"/>
    <w:rsid w:val="006B3AD1"/>
    <w:rsid w:val="006B4267"/>
    <w:rsid w:val="006B460B"/>
    <w:rsid w:val="006B57A4"/>
    <w:rsid w:val="006C2ACB"/>
    <w:rsid w:val="006C448E"/>
    <w:rsid w:val="006C44A5"/>
    <w:rsid w:val="006C6BC0"/>
    <w:rsid w:val="006D32FE"/>
    <w:rsid w:val="006D5604"/>
    <w:rsid w:val="006D6531"/>
    <w:rsid w:val="006E0080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0357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A7D8A"/>
    <w:rsid w:val="007B0419"/>
    <w:rsid w:val="007B380C"/>
    <w:rsid w:val="007B3CA6"/>
    <w:rsid w:val="007D226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6121"/>
    <w:rsid w:val="00807AA1"/>
    <w:rsid w:val="00813119"/>
    <w:rsid w:val="00820748"/>
    <w:rsid w:val="008220E5"/>
    <w:rsid w:val="008252EB"/>
    <w:rsid w:val="00825B8B"/>
    <w:rsid w:val="0083719C"/>
    <w:rsid w:val="00844C40"/>
    <w:rsid w:val="008568E4"/>
    <w:rsid w:val="00857F27"/>
    <w:rsid w:val="00860FBC"/>
    <w:rsid w:val="008653CA"/>
    <w:rsid w:val="00865CE8"/>
    <w:rsid w:val="00890D11"/>
    <w:rsid w:val="00894EAC"/>
    <w:rsid w:val="00897EEF"/>
    <w:rsid w:val="008A362A"/>
    <w:rsid w:val="008A73AA"/>
    <w:rsid w:val="008A7EC3"/>
    <w:rsid w:val="008B5B3A"/>
    <w:rsid w:val="008C1F88"/>
    <w:rsid w:val="008D2EA1"/>
    <w:rsid w:val="008D4BCE"/>
    <w:rsid w:val="008E72DA"/>
    <w:rsid w:val="009020A2"/>
    <w:rsid w:val="00906657"/>
    <w:rsid w:val="00906790"/>
    <w:rsid w:val="009069FD"/>
    <w:rsid w:val="0090718D"/>
    <w:rsid w:val="009125C6"/>
    <w:rsid w:val="00913861"/>
    <w:rsid w:val="00917FFB"/>
    <w:rsid w:val="00921746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93D09"/>
    <w:rsid w:val="00994526"/>
    <w:rsid w:val="00996070"/>
    <w:rsid w:val="009A09C6"/>
    <w:rsid w:val="009A0E08"/>
    <w:rsid w:val="009A63B8"/>
    <w:rsid w:val="009B02F8"/>
    <w:rsid w:val="009B037F"/>
    <w:rsid w:val="009B0566"/>
    <w:rsid w:val="009B0B43"/>
    <w:rsid w:val="009B149B"/>
    <w:rsid w:val="009B5110"/>
    <w:rsid w:val="009B7605"/>
    <w:rsid w:val="009C0EBE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1A19"/>
    <w:rsid w:val="009E2C1C"/>
    <w:rsid w:val="009F0D84"/>
    <w:rsid w:val="009F11B7"/>
    <w:rsid w:val="009F4FB7"/>
    <w:rsid w:val="009F5503"/>
    <w:rsid w:val="009F6121"/>
    <w:rsid w:val="009F72E0"/>
    <w:rsid w:val="009F7C88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66DB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4958"/>
    <w:rsid w:val="00AB76FC"/>
    <w:rsid w:val="00AC18F2"/>
    <w:rsid w:val="00AC20E3"/>
    <w:rsid w:val="00AC273E"/>
    <w:rsid w:val="00AC2BF3"/>
    <w:rsid w:val="00AD0245"/>
    <w:rsid w:val="00AD2C25"/>
    <w:rsid w:val="00AE480E"/>
    <w:rsid w:val="00AF0BAA"/>
    <w:rsid w:val="00AF0F6C"/>
    <w:rsid w:val="00AF7BF7"/>
    <w:rsid w:val="00B01DA9"/>
    <w:rsid w:val="00B045CA"/>
    <w:rsid w:val="00B06DA9"/>
    <w:rsid w:val="00B15058"/>
    <w:rsid w:val="00B16504"/>
    <w:rsid w:val="00B179C1"/>
    <w:rsid w:val="00B207FF"/>
    <w:rsid w:val="00B23872"/>
    <w:rsid w:val="00B252EA"/>
    <w:rsid w:val="00B30B65"/>
    <w:rsid w:val="00B33395"/>
    <w:rsid w:val="00B361BA"/>
    <w:rsid w:val="00B37632"/>
    <w:rsid w:val="00B37E68"/>
    <w:rsid w:val="00B436FD"/>
    <w:rsid w:val="00B439C9"/>
    <w:rsid w:val="00B45DFF"/>
    <w:rsid w:val="00B514C8"/>
    <w:rsid w:val="00B5604E"/>
    <w:rsid w:val="00B60BC1"/>
    <w:rsid w:val="00B6113C"/>
    <w:rsid w:val="00B72C47"/>
    <w:rsid w:val="00B75EF9"/>
    <w:rsid w:val="00B8501D"/>
    <w:rsid w:val="00B916E7"/>
    <w:rsid w:val="00B9232F"/>
    <w:rsid w:val="00B971C1"/>
    <w:rsid w:val="00BA5948"/>
    <w:rsid w:val="00BA6F4D"/>
    <w:rsid w:val="00BA73F5"/>
    <w:rsid w:val="00BB375A"/>
    <w:rsid w:val="00BB5231"/>
    <w:rsid w:val="00BB5CEE"/>
    <w:rsid w:val="00BC0491"/>
    <w:rsid w:val="00BC6D80"/>
    <w:rsid w:val="00BD394D"/>
    <w:rsid w:val="00BD4E5C"/>
    <w:rsid w:val="00BD4FFF"/>
    <w:rsid w:val="00BD5FF7"/>
    <w:rsid w:val="00BE186B"/>
    <w:rsid w:val="00BE7787"/>
    <w:rsid w:val="00BF215D"/>
    <w:rsid w:val="00C058C8"/>
    <w:rsid w:val="00C0709C"/>
    <w:rsid w:val="00C14E52"/>
    <w:rsid w:val="00C17172"/>
    <w:rsid w:val="00C27645"/>
    <w:rsid w:val="00C3609A"/>
    <w:rsid w:val="00C420E6"/>
    <w:rsid w:val="00C50CC4"/>
    <w:rsid w:val="00C539BF"/>
    <w:rsid w:val="00C577A2"/>
    <w:rsid w:val="00C6012D"/>
    <w:rsid w:val="00C62009"/>
    <w:rsid w:val="00C67235"/>
    <w:rsid w:val="00C72FBD"/>
    <w:rsid w:val="00C75066"/>
    <w:rsid w:val="00C803EF"/>
    <w:rsid w:val="00C80C96"/>
    <w:rsid w:val="00C86963"/>
    <w:rsid w:val="00CA4031"/>
    <w:rsid w:val="00CA4E25"/>
    <w:rsid w:val="00CA6421"/>
    <w:rsid w:val="00CB398A"/>
    <w:rsid w:val="00CB7305"/>
    <w:rsid w:val="00CC22EC"/>
    <w:rsid w:val="00CD3935"/>
    <w:rsid w:val="00CD731F"/>
    <w:rsid w:val="00CE5947"/>
    <w:rsid w:val="00CE5B86"/>
    <w:rsid w:val="00CE6264"/>
    <w:rsid w:val="00CE7A5D"/>
    <w:rsid w:val="00CF0BB2"/>
    <w:rsid w:val="00CF3AA5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4435"/>
    <w:rsid w:val="00D3688E"/>
    <w:rsid w:val="00D37FC7"/>
    <w:rsid w:val="00D42073"/>
    <w:rsid w:val="00D45C74"/>
    <w:rsid w:val="00D46160"/>
    <w:rsid w:val="00D4678E"/>
    <w:rsid w:val="00D6684F"/>
    <w:rsid w:val="00D67D2A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4897"/>
    <w:rsid w:val="00DB74FF"/>
    <w:rsid w:val="00DC2390"/>
    <w:rsid w:val="00DC39CB"/>
    <w:rsid w:val="00DC7D02"/>
    <w:rsid w:val="00DD4142"/>
    <w:rsid w:val="00DD6DC7"/>
    <w:rsid w:val="00DE0ACE"/>
    <w:rsid w:val="00DE65CA"/>
    <w:rsid w:val="00DE7315"/>
    <w:rsid w:val="00E0545B"/>
    <w:rsid w:val="00E1699D"/>
    <w:rsid w:val="00E24B7B"/>
    <w:rsid w:val="00E24DEA"/>
    <w:rsid w:val="00E418B1"/>
    <w:rsid w:val="00E41C33"/>
    <w:rsid w:val="00E469B8"/>
    <w:rsid w:val="00E5102F"/>
    <w:rsid w:val="00E55324"/>
    <w:rsid w:val="00E611D2"/>
    <w:rsid w:val="00E621D4"/>
    <w:rsid w:val="00E67E33"/>
    <w:rsid w:val="00E70BC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1235"/>
    <w:rsid w:val="00EB3028"/>
    <w:rsid w:val="00EB5FDB"/>
    <w:rsid w:val="00EB6477"/>
    <w:rsid w:val="00EC0BDD"/>
    <w:rsid w:val="00EE0944"/>
    <w:rsid w:val="00EE13E4"/>
    <w:rsid w:val="00EE154C"/>
    <w:rsid w:val="00EE2281"/>
    <w:rsid w:val="00EF0065"/>
    <w:rsid w:val="00EF04FB"/>
    <w:rsid w:val="00EF6705"/>
    <w:rsid w:val="00F0782E"/>
    <w:rsid w:val="00F15C33"/>
    <w:rsid w:val="00F166FC"/>
    <w:rsid w:val="00F23F8D"/>
    <w:rsid w:val="00F30D0F"/>
    <w:rsid w:val="00F35480"/>
    <w:rsid w:val="00F36049"/>
    <w:rsid w:val="00F376E4"/>
    <w:rsid w:val="00F37B08"/>
    <w:rsid w:val="00F42AD3"/>
    <w:rsid w:val="00F456B7"/>
    <w:rsid w:val="00F5408F"/>
    <w:rsid w:val="00F56745"/>
    <w:rsid w:val="00F61667"/>
    <w:rsid w:val="00F62BD8"/>
    <w:rsid w:val="00F72621"/>
    <w:rsid w:val="00F7595B"/>
    <w:rsid w:val="00F769BF"/>
    <w:rsid w:val="00F817DB"/>
    <w:rsid w:val="00F823EF"/>
    <w:rsid w:val="00F86AD4"/>
    <w:rsid w:val="00FA46AF"/>
    <w:rsid w:val="00FB075A"/>
    <w:rsid w:val="00FB3DD0"/>
    <w:rsid w:val="00FB5998"/>
    <w:rsid w:val="00FB5C84"/>
    <w:rsid w:val="00FC2913"/>
    <w:rsid w:val="00FC47CD"/>
    <w:rsid w:val="00FC5336"/>
    <w:rsid w:val="00FD43CD"/>
    <w:rsid w:val="00FD61D5"/>
    <w:rsid w:val="00FE109E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2</TotalTime>
  <Pages>8</Pages>
  <Words>2082</Words>
  <Characters>11358</Characters>
  <Application>Microsoft Office Word</Application>
  <DocSecurity>0</DocSecurity>
  <Lines>746</Lines>
  <Paragraphs>2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53</cp:revision>
  <cp:lastPrinted>2024-09-30T19:14:00Z</cp:lastPrinted>
  <dcterms:created xsi:type="dcterms:W3CDTF">2024-09-22T02:36:00Z</dcterms:created>
  <dcterms:modified xsi:type="dcterms:W3CDTF">2024-09-30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  <property fmtid="{D5CDD505-2E9C-101B-9397-08002B2CF9AE}" pid="3" name="GrammarlyDocumentId">
    <vt:lpwstr>da4aa19665eebd8fdca3102280b2abde0dadba969108b8338e9b1ea00da22a8d</vt:lpwstr>
  </property>
</Properties>
</file>